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5813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fb25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af12f5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